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Joh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15 North Central Park Avenue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w.kaplan@gms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33901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o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